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006F2C" w14:textId="12BF3EF4" w:rsidR="0049060D" w:rsidRPr="0049060D" w:rsidRDefault="0049060D">
      <w:pPr>
        <w:rPr>
          <w:b/>
          <w:bCs/>
        </w:rPr>
      </w:pPr>
      <w:r w:rsidRPr="0049060D">
        <w:rPr>
          <w:b/>
          <w:bCs/>
        </w:rPr>
        <w:t>ELECTIVE SUBJECTS OF THE UNIVERSITY COMMON CORE</w:t>
      </w:r>
      <w:r w:rsidR="007C31AD">
        <w:rPr>
          <w:b/>
          <w:bCs/>
        </w:rPr>
        <w:t xml:space="preserve"> 2023/2024</w:t>
      </w:r>
    </w:p>
    <w:p w14:paraId="0046368C" w14:textId="77E2691C" w:rsidR="0049060D" w:rsidRDefault="0049060D">
      <w:pPr>
        <w:rPr>
          <w:b/>
          <w:bCs/>
          <w:u w:val="single"/>
        </w:rPr>
      </w:pPr>
      <w:proofErr w:type="spellStart"/>
      <w:r w:rsidRPr="0049060D">
        <w:rPr>
          <w:b/>
          <w:bCs/>
          <w:u w:val="single"/>
        </w:rPr>
        <w:t>Autumn</w:t>
      </w:r>
      <w:proofErr w:type="spellEnd"/>
      <w:r w:rsidRPr="0049060D">
        <w:rPr>
          <w:b/>
          <w:bCs/>
          <w:u w:val="single"/>
        </w:rPr>
        <w:t xml:space="preserve"> </w:t>
      </w:r>
      <w:proofErr w:type="spellStart"/>
      <w:r w:rsidRPr="0049060D">
        <w:rPr>
          <w:b/>
          <w:bCs/>
          <w:u w:val="single"/>
        </w:rPr>
        <w:t>Semester</w:t>
      </w:r>
      <w:proofErr w:type="spellEnd"/>
    </w:p>
    <w:p w14:paraId="1CC7F2EF" w14:textId="0252CFF5" w:rsidR="0049060D" w:rsidRDefault="00466D6E" w:rsidP="0049060D">
      <w:hyperlink r:id="rId6" w:history="1">
        <w:r w:rsidR="0049060D" w:rsidRPr="0049060D">
          <w:rPr>
            <w:rStyle w:val="Hypertextovodkaz"/>
          </w:rPr>
          <w:t>CORE012</w:t>
        </w:r>
      </w:hyperlink>
      <w:r w:rsidR="0049060D" w:rsidRPr="0049060D">
        <w:t xml:space="preserve"> </w:t>
      </w:r>
      <w:proofErr w:type="spellStart"/>
      <w:r w:rsidR="0049060D" w:rsidRPr="0049060D">
        <w:t>Information</w:t>
      </w:r>
      <w:proofErr w:type="spellEnd"/>
      <w:r w:rsidR="0049060D" w:rsidRPr="0049060D">
        <w:t xml:space="preserve"> Society</w:t>
      </w:r>
    </w:p>
    <w:p w14:paraId="3E009B28" w14:textId="5C433477" w:rsidR="0049060D" w:rsidRDefault="00466D6E" w:rsidP="0049060D">
      <w:hyperlink r:id="rId7" w:history="1">
        <w:r w:rsidR="0049060D" w:rsidRPr="0049060D">
          <w:rPr>
            <w:rStyle w:val="Hypertextovodkaz"/>
          </w:rPr>
          <w:t>CORE038</w:t>
        </w:r>
      </w:hyperlink>
      <w:r w:rsidR="0049060D" w:rsidRPr="0049060D">
        <w:t xml:space="preserve"> </w:t>
      </w:r>
      <w:proofErr w:type="spellStart"/>
      <w:r w:rsidR="0049060D" w:rsidRPr="0049060D">
        <w:t>The</w:t>
      </w:r>
      <w:proofErr w:type="spellEnd"/>
      <w:r w:rsidR="0049060D" w:rsidRPr="0049060D">
        <w:t xml:space="preserve"> </w:t>
      </w:r>
      <w:proofErr w:type="spellStart"/>
      <w:r w:rsidR="0049060D" w:rsidRPr="0049060D">
        <w:t>Law</w:t>
      </w:r>
      <w:proofErr w:type="spellEnd"/>
      <w:r w:rsidR="0049060D" w:rsidRPr="0049060D">
        <w:t xml:space="preserve"> and </w:t>
      </w:r>
      <w:proofErr w:type="spellStart"/>
      <w:r w:rsidR="0049060D" w:rsidRPr="0049060D">
        <w:t>Practice</w:t>
      </w:r>
      <w:proofErr w:type="spellEnd"/>
      <w:r w:rsidR="0049060D" w:rsidRPr="0049060D">
        <w:t xml:space="preserve"> of International </w:t>
      </w:r>
      <w:proofErr w:type="spellStart"/>
      <w:r w:rsidR="0049060D" w:rsidRPr="0049060D">
        <w:t>Organizations</w:t>
      </w:r>
      <w:proofErr w:type="spellEnd"/>
    </w:p>
    <w:p w14:paraId="19409818" w14:textId="5438644B" w:rsidR="0049060D" w:rsidRDefault="00466D6E" w:rsidP="0049060D">
      <w:hyperlink r:id="rId8" w:history="1">
        <w:r w:rsidR="0049060D" w:rsidRPr="0049060D">
          <w:rPr>
            <w:rStyle w:val="Hypertextovodkaz"/>
          </w:rPr>
          <w:t>CORE046</w:t>
        </w:r>
      </w:hyperlink>
      <w:r w:rsidR="0049060D" w:rsidRPr="0049060D">
        <w:t xml:space="preserve"> </w:t>
      </w:r>
      <w:proofErr w:type="spellStart"/>
      <w:r w:rsidR="0049060D" w:rsidRPr="0049060D">
        <w:t>Financial</w:t>
      </w:r>
      <w:proofErr w:type="spellEnd"/>
      <w:r w:rsidR="0049060D" w:rsidRPr="0049060D">
        <w:t xml:space="preserve"> wellness</w:t>
      </w:r>
    </w:p>
    <w:p w14:paraId="126C7EB8" w14:textId="56C6E383" w:rsidR="0049060D" w:rsidRDefault="00466D6E" w:rsidP="0049060D">
      <w:hyperlink r:id="rId9" w:history="1">
        <w:r w:rsidR="0049060D" w:rsidRPr="0049060D">
          <w:rPr>
            <w:rStyle w:val="Hypertextovodkaz"/>
          </w:rPr>
          <w:t>CORE092</w:t>
        </w:r>
      </w:hyperlink>
      <w:r w:rsidR="0049060D" w:rsidRPr="0049060D">
        <w:t xml:space="preserve"> </w:t>
      </w:r>
      <w:proofErr w:type="spellStart"/>
      <w:r w:rsidR="0049060D" w:rsidRPr="0049060D">
        <w:t>The</w:t>
      </w:r>
      <w:proofErr w:type="spellEnd"/>
      <w:r w:rsidR="0049060D" w:rsidRPr="0049060D">
        <w:t xml:space="preserve"> </w:t>
      </w:r>
      <w:proofErr w:type="spellStart"/>
      <w:r w:rsidR="0049060D" w:rsidRPr="0049060D">
        <w:t>paradigms</w:t>
      </w:r>
      <w:proofErr w:type="spellEnd"/>
      <w:r w:rsidR="0049060D" w:rsidRPr="0049060D">
        <w:t xml:space="preserve"> of </w:t>
      </w:r>
      <w:proofErr w:type="spellStart"/>
      <w:r w:rsidR="0049060D" w:rsidRPr="0049060D">
        <w:t>the</w:t>
      </w:r>
      <w:proofErr w:type="spellEnd"/>
      <w:r w:rsidR="0049060D" w:rsidRPr="0049060D">
        <w:t xml:space="preserve"> </w:t>
      </w:r>
      <w:proofErr w:type="spellStart"/>
      <w:r w:rsidR="0049060D" w:rsidRPr="0049060D">
        <w:t>Russian</w:t>
      </w:r>
      <w:proofErr w:type="spellEnd"/>
      <w:r w:rsidR="0049060D" w:rsidRPr="0049060D">
        <w:t xml:space="preserve"> </w:t>
      </w:r>
      <w:proofErr w:type="spellStart"/>
      <w:r w:rsidR="0049060D" w:rsidRPr="0049060D">
        <w:t>foreign</w:t>
      </w:r>
      <w:proofErr w:type="spellEnd"/>
      <w:r w:rsidR="0049060D" w:rsidRPr="0049060D">
        <w:t xml:space="preserve"> </w:t>
      </w:r>
      <w:proofErr w:type="spellStart"/>
      <w:r w:rsidR="0049060D" w:rsidRPr="0049060D">
        <w:t>policy</w:t>
      </w:r>
      <w:proofErr w:type="spellEnd"/>
    </w:p>
    <w:p w14:paraId="2712EE62" w14:textId="32E2533D" w:rsidR="0049060D" w:rsidRDefault="00466D6E" w:rsidP="0049060D">
      <w:hyperlink r:id="rId10" w:history="1">
        <w:r w:rsidR="0049060D" w:rsidRPr="0049060D">
          <w:rPr>
            <w:rStyle w:val="Hypertextovodkaz"/>
          </w:rPr>
          <w:t>CORE094</w:t>
        </w:r>
      </w:hyperlink>
      <w:r w:rsidR="0049060D" w:rsidRPr="0049060D">
        <w:t xml:space="preserve"> </w:t>
      </w:r>
      <w:proofErr w:type="spellStart"/>
      <w:r w:rsidR="0049060D" w:rsidRPr="0049060D">
        <w:t>Migrations</w:t>
      </w:r>
      <w:proofErr w:type="spellEnd"/>
      <w:r w:rsidR="0049060D" w:rsidRPr="0049060D">
        <w:t xml:space="preserve"> </w:t>
      </w:r>
      <w:proofErr w:type="spellStart"/>
      <w:r w:rsidR="0049060D" w:rsidRPr="0049060D">
        <w:t>through</w:t>
      </w:r>
      <w:proofErr w:type="spellEnd"/>
      <w:r w:rsidR="0049060D" w:rsidRPr="0049060D">
        <w:t xml:space="preserve"> </w:t>
      </w:r>
      <w:proofErr w:type="spellStart"/>
      <w:r w:rsidR="0049060D" w:rsidRPr="0049060D">
        <w:t>languages</w:t>
      </w:r>
      <w:proofErr w:type="spellEnd"/>
      <w:r w:rsidR="0049060D" w:rsidRPr="0049060D">
        <w:t xml:space="preserve"> and </w:t>
      </w:r>
      <w:proofErr w:type="spellStart"/>
      <w:r w:rsidR="0049060D" w:rsidRPr="0049060D">
        <w:t>literatures</w:t>
      </w:r>
      <w:proofErr w:type="spellEnd"/>
    </w:p>
    <w:p w14:paraId="43E75580" w14:textId="77777777" w:rsidR="0049060D" w:rsidRDefault="0049060D">
      <w:pPr>
        <w:rPr>
          <w:b/>
          <w:bCs/>
          <w:u w:val="single"/>
        </w:rPr>
      </w:pPr>
    </w:p>
    <w:p w14:paraId="3108E7EC" w14:textId="3DB6147D" w:rsidR="0049060D" w:rsidRDefault="0049060D">
      <w:pPr>
        <w:rPr>
          <w:b/>
          <w:bCs/>
          <w:u w:val="single"/>
        </w:rPr>
      </w:pPr>
    </w:p>
    <w:p w14:paraId="0D3CCB64" w14:textId="2C0EECD1" w:rsidR="0049060D" w:rsidRDefault="0049060D">
      <w:pPr>
        <w:rPr>
          <w:b/>
          <w:bCs/>
          <w:u w:val="single"/>
        </w:rPr>
      </w:pPr>
      <w:proofErr w:type="spellStart"/>
      <w:r>
        <w:rPr>
          <w:b/>
          <w:bCs/>
          <w:u w:val="single"/>
        </w:rPr>
        <w:t>Spring</w:t>
      </w:r>
      <w:proofErr w:type="spellEnd"/>
      <w:r>
        <w:rPr>
          <w:b/>
          <w:bCs/>
          <w:u w:val="single"/>
        </w:rPr>
        <w:t xml:space="preserve"> </w:t>
      </w:r>
      <w:proofErr w:type="spellStart"/>
      <w:r>
        <w:rPr>
          <w:b/>
          <w:bCs/>
          <w:u w:val="single"/>
        </w:rPr>
        <w:t>Semester</w:t>
      </w:r>
      <w:proofErr w:type="spellEnd"/>
    </w:p>
    <w:p w14:paraId="539FDA5A" w14:textId="307D2F56" w:rsidR="0049060D" w:rsidRPr="0049060D" w:rsidRDefault="00466D6E">
      <w:hyperlink r:id="rId11" w:history="1">
        <w:r w:rsidR="0049060D" w:rsidRPr="0049060D">
          <w:rPr>
            <w:rStyle w:val="Hypertextovodkaz"/>
          </w:rPr>
          <w:t>CORE012</w:t>
        </w:r>
      </w:hyperlink>
      <w:r w:rsidR="0049060D" w:rsidRPr="0049060D">
        <w:t xml:space="preserve"> </w:t>
      </w:r>
      <w:proofErr w:type="spellStart"/>
      <w:r w:rsidR="0049060D" w:rsidRPr="0049060D">
        <w:t>Information</w:t>
      </w:r>
      <w:proofErr w:type="spellEnd"/>
      <w:r w:rsidR="0049060D" w:rsidRPr="0049060D">
        <w:t xml:space="preserve"> Society</w:t>
      </w:r>
    </w:p>
    <w:p w14:paraId="216F3558" w14:textId="2A08A299" w:rsidR="00730792" w:rsidRDefault="00466D6E">
      <w:hyperlink r:id="rId12" w:history="1">
        <w:r w:rsidR="0049060D" w:rsidRPr="0049060D">
          <w:rPr>
            <w:rStyle w:val="Hypertextovodkaz"/>
          </w:rPr>
          <w:t>CORE048</w:t>
        </w:r>
      </w:hyperlink>
      <w:r w:rsidR="0049060D" w:rsidRPr="0049060D">
        <w:t xml:space="preserve"> </w:t>
      </w:r>
      <w:proofErr w:type="spellStart"/>
      <w:r w:rsidR="0049060D" w:rsidRPr="0049060D">
        <w:t>Drug</w:t>
      </w:r>
      <w:proofErr w:type="spellEnd"/>
      <w:r w:rsidR="0049060D" w:rsidRPr="0049060D">
        <w:t xml:space="preserve"> Design </w:t>
      </w:r>
      <w:proofErr w:type="spellStart"/>
      <w:r w:rsidR="0049060D" w:rsidRPr="0049060D">
        <w:t>is</w:t>
      </w:r>
      <w:proofErr w:type="spellEnd"/>
      <w:r w:rsidR="0049060D" w:rsidRPr="0049060D">
        <w:t xml:space="preserve"> not </w:t>
      </w:r>
      <w:proofErr w:type="spellStart"/>
      <w:r w:rsidR="0049060D" w:rsidRPr="0049060D">
        <w:t>about</w:t>
      </w:r>
      <w:proofErr w:type="spellEnd"/>
      <w:r w:rsidR="0049060D" w:rsidRPr="0049060D">
        <w:t xml:space="preserve"> a </w:t>
      </w:r>
      <w:proofErr w:type="spellStart"/>
      <w:r w:rsidR="0049060D" w:rsidRPr="0049060D">
        <w:t>Fashionable</w:t>
      </w:r>
      <w:proofErr w:type="spellEnd"/>
      <w:r w:rsidR="0049060D" w:rsidRPr="0049060D">
        <w:t xml:space="preserve"> </w:t>
      </w:r>
      <w:proofErr w:type="spellStart"/>
      <w:r w:rsidR="0049060D" w:rsidRPr="0049060D">
        <w:t>Drug</w:t>
      </w:r>
      <w:proofErr w:type="spellEnd"/>
      <w:r w:rsidR="0049060D" w:rsidRPr="0049060D">
        <w:t xml:space="preserve"> Box</w:t>
      </w:r>
    </w:p>
    <w:p w14:paraId="2852962F" w14:textId="7AA8DFC1" w:rsidR="00466D6E" w:rsidRDefault="00466D6E">
      <w:hyperlink r:id="rId13" w:history="1">
        <w:r w:rsidRPr="00466D6E">
          <w:rPr>
            <w:rStyle w:val="Hypertextovodkaz"/>
          </w:rPr>
          <w:t>CORE108</w:t>
        </w:r>
      </w:hyperlink>
      <w:r w:rsidRPr="00466D6E">
        <w:t xml:space="preserve"> </w:t>
      </w:r>
      <w:proofErr w:type="spellStart"/>
      <w:r w:rsidRPr="00466D6E">
        <w:t>Global</w:t>
      </w:r>
      <w:proofErr w:type="spellEnd"/>
      <w:r w:rsidRPr="00466D6E">
        <w:t xml:space="preserve"> </w:t>
      </w:r>
      <w:proofErr w:type="spellStart"/>
      <w:r w:rsidRPr="00466D6E">
        <w:t>health</w:t>
      </w:r>
      <w:proofErr w:type="spellEnd"/>
    </w:p>
    <w:sectPr w:rsidR="00466D6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DC6BE6" w14:textId="77777777" w:rsidR="0049060D" w:rsidRDefault="0049060D" w:rsidP="0049060D">
      <w:pPr>
        <w:spacing w:after="0" w:line="240" w:lineRule="auto"/>
      </w:pPr>
      <w:r>
        <w:separator/>
      </w:r>
    </w:p>
  </w:endnote>
  <w:endnote w:type="continuationSeparator" w:id="0">
    <w:p w14:paraId="222DFDB7" w14:textId="77777777" w:rsidR="0049060D" w:rsidRDefault="0049060D" w:rsidP="004906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5E2784" w14:textId="77777777" w:rsidR="0049060D" w:rsidRDefault="0049060D" w:rsidP="0049060D">
      <w:pPr>
        <w:spacing w:after="0" w:line="240" w:lineRule="auto"/>
      </w:pPr>
      <w:r>
        <w:separator/>
      </w:r>
    </w:p>
  </w:footnote>
  <w:footnote w:type="continuationSeparator" w:id="0">
    <w:p w14:paraId="06FC49E7" w14:textId="77777777" w:rsidR="0049060D" w:rsidRDefault="0049060D" w:rsidP="0049060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K2NDQwNzcyNjUwMjdX0lEKTi0uzszPAykwqgUAx8UeiCwAAAA="/>
  </w:docVars>
  <w:rsids>
    <w:rsidRoot w:val="0049060D"/>
    <w:rsid w:val="001416CE"/>
    <w:rsid w:val="00466D6E"/>
    <w:rsid w:val="0049060D"/>
    <w:rsid w:val="00730792"/>
    <w:rsid w:val="007C31AD"/>
    <w:rsid w:val="00BF6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6B2B2C"/>
  <w15:chartTrackingRefBased/>
  <w15:docId w15:val="{9B66956D-35C6-44A2-94CC-7045208AA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49060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9060D"/>
  </w:style>
  <w:style w:type="paragraph" w:styleId="Zpat">
    <w:name w:val="footer"/>
    <w:basedOn w:val="Normln"/>
    <w:link w:val="ZpatChar"/>
    <w:uiPriority w:val="99"/>
    <w:unhideWhenUsed/>
    <w:rsid w:val="0049060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9060D"/>
  </w:style>
  <w:style w:type="character" w:styleId="Hypertextovodkaz">
    <w:name w:val="Hyperlink"/>
    <w:basedOn w:val="Standardnpsmoodstavce"/>
    <w:uiPriority w:val="99"/>
    <w:unhideWhenUsed/>
    <w:rsid w:val="0049060D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4906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204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s.muni.cz/predmet/?kod=CORE046" TargetMode="External"/><Relationship Id="rId13" Type="http://schemas.openxmlformats.org/officeDocument/2006/relationships/hyperlink" Target="https://is.muni.cz/auth/predmet/med/jaro2024/CORE108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is.muni.cz/predmet/?kod=CORE038" TargetMode="External"/><Relationship Id="rId12" Type="http://schemas.openxmlformats.org/officeDocument/2006/relationships/hyperlink" Target="https://is.muni.cz/predmet/?kod=CORE048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is.muni.cz/predmet/?kod=CORE012" TargetMode="External"/><Relationship Id="rId11" Type="http://schemas.openxmlformats.org/officeDocument/2006/relationships/hyperlink" Target="https://is.muni.cz/predmet/?kod=CORE012" TargetMode="Externa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yperlink" Target="https://is.muni.cz/predmet/?kod=CORE094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is.muni.cz/predmet/?kod=CORE092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27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éta Neckařová</dc:creator>
  <cp:keywords/>
  <dc:description/>
  <cp:lastModifiedBy>Markéta Neckařová</cp:lastModifiedBy>
  <cp:revision>3</cp:revision>
  <dcterms:created xsi:type="dcterms:W3CDTF">2024-02-14T13:31:00Z</dcterms:created>
  <dcterms:modified xsi:type="dcterms:W3CDTF">2024-02-15T09:30:00Z</dcterms:modified>
</cp:coreProperties>
</file>